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color w:val="5B9BD5" w:themeColor="accent1"/>
          <w:lang w:eastAsia="en-US"/>
        </w:rPr>
        <w:id w:val="-844403078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AB2A1BB" w14:textId="77777777" w:rsidR="0088387D" w:rsidRDefault="0088387D">
          <w:pPr>
            <w:pStyle w:val="AralkYok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70528" behindDoc="1" locked="0" layoutInCell="1" allowOverlap="1" wp14:anchorId="13DC859A" wp14:editId="0DFE1DA2">
                <wp:simplePos x="0" y="0"/>
                <wp:positionH relativeFrom="page">
                  <wp:posOffset>-62865</wp:posOffset>
                </wp:positionH>
                <wp:positionV relativeFrom="paragraph">
                  <wp:posOffset>-1099711</wp:posOffset>
                </wp:positionV>
                <wp:extent cx="7884000" cy="10820473"/>
                <wp:effectExtent l="0" t="0" r="3175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4826" t="14110" r="33780" b="8387"/>
                        <a:stretch/>
                      </pic:blipFill>
                      <pic:spPr bwMode="auto">
                        <a:xfrm>
                          <a:off x="0" y="0"/>
                          <a:ext cx="7884000" cy="108204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1F35D13" w14:textId="77777777" w:rsidR="0088387D" w:rsidRDefault="0088387D">
          <w:pPr>
            <w:pStyle w:val="AralkYok"/>
            <w:jc w:val="center"/>
            <w:rPr>
              <w:color w:val="5B9BD5" w:themeColor="accent1"/>
              <w:sz w:val="28"/>
              <w:szCs w:val="28"/>
            </w:rPr>
          </w:pPr>
        </w:p>
        <w:p w14:paraId="10466916" w14:textId="77777777" w:rsidR="0088387D" w:rsidRDefault="0088387D">
          <w:pPr>
            <w:pStyle w:val="AralkYok"/>
            <w:spacing w:before="480"/>
            <w:jc w:val="center"/>
            <w:rPr>
              <w:color w:val="5B9BD5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68C37FEA" wp14:editId="2F0F3513">
                    <wp:simplePos x="0" y="0"/>
                    <wp:positionH relativeFrom="margin">
                      <wp:posOffset>74295</wp:posOffset>
                    </wp:positionH>
                    <wp:positionV relativeFrom="paragraph">
                      <wp:posOffset>671830</wp:posOffset>
                    </wp:positionV>
                    <wp:extent cx="5291455" cy="693420"/>
                    <wp:effectExtent l="0" t="0" r="4445" b="0"/>
                    <wp:wrapSquare wrapText="bothSides"/>
                    <wp:docPr id="217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91455" cy="6934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809FBC" w14:textId="77777777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SPOR BİLİMLERİ FAKÜLTESİ</w:t>
                                </w:r>
                              </w:p>
                              <w:p w14:paraId="277CF233" w14:textId="47976F0C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bookmarkStart w:id="0" w:name="_Toc65797141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İŞLETMEDE MESLEKİ EĞİTİM </w:t>
                                </w:r>
                                <w:bookmarkEnd w:id="0"/>
                                <w:r w:rsidR="00CE235B">
                                  <w:rPr>
                                    <w:sz w:val="32"/>
                                    <w:szCs w:val="32"/>
                                  </w:rPr>
                                  <w:t xml:space="preserve">SONUÇ 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8C37FEA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2" o:spid="_x0000_s1026" type="#_x0000_t202" style="position:absolute;left:0;text-align:left;margin-left:5.85pt;margin-top:52.9pt;width:416.65pt;height:54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" stroked="f">
                    <v:textbox>
                      <w:txbxContent>
                        <w:p w14:paraId="7E809FBC" w14:textId="77777777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SPOR BİLİMLERİ FAKÜLTESİ</w:t>
                          </w:r>
                        </w:p>
                        <w:p w14:paraId="277CF233" w14:textId="47976F0C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bookmarkStart w:id="1" w:name="_Toc65797141"/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İŞLETMEDE MESLEKİ EĞİTİM </w:t>
                          </w:r>
                          <w:bookmarkEnd w:id="1"/>
                          <w:r w:rsidR="00CE235B">
                            <w:rPr>
                              <w:sz w:val="32"/>
                              <w:szCs w:val="32"/>
                            </w:rPr>
                            <w:t xml:space="preserve">SONUÇ 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>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14:paraId="783A39E5" w14:textId="77777777" w:rsidR="0088387D" w:rsidRDefault="0088387D"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7573DBD6" wp14:editId="78C59AF2">
                    <wp:simplePos x="0" y="0"/>
                    <wp:positionH relativeFrom="margin">
                      <wp:posOffset>282575</wp:posOffset>
                    </wp:positionH>
                    <wp:positionV relativeFrom="paragraph">
                      <wp:posOffset>5618808</wp:posOffset>
                    </wp:positionV>
                    <wp:extent cx="5327650" cy="425450"/>
                    <wp:effectExtent l="0" t="0" r="6350" b="0"/>
                    <wp:wrapSquare wrapText="bothSides"/>
                    <wp:docPr id="3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7650" cy="425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27DC4F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Öğretim Yılı ve Dönemi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>: 202.</w:t>
                                </w:r>
                                <w:r w:rsidR="00A13FEC">
                                  <w:rPr>
                                    <w:sz w:val="32"/>
                                    <w:szCs w:val="32"/>
                                  </w:rPr>
                                  <w:t>.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– 202.. </w:t>
                                </w:r>
                              </w:p>
                              <w:p w14:paraId="023B9A72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43A0AF6D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İŞLETMEDE MESLEKİ EĞİTİM ARA 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73DBD6" id="_x0000_s1027" type="#_x0000_t202" style="position:absolute;margin-left:22.25pt;margin-top:442.45pt;width:419.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" stroked="f">
                    <v:textbox>
                      <w:txbxContent>
                        <w:p w14:paraId="4627DC4F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Öğretim Yılı ve Dönemi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  <w:t>: 202.</w:t>
                          </w:r>
                          <w:r w:rsidR="00A13FEC">
                            <w:rPr>
                              <w:sz w:val="32"/>
                              <w:szCs w:val="32"/>
                            </w:rPr>
                            <w:t>.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– 202.. </w:t>
                          </w:r>
                        </w:p>
                        <w:p w14:paraId="023B9A72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  <w:p w14:paraId="43A0AF6D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İŞLETMEDE MESLEKİ EĞİTİM ARA 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4FD64002" wp14:editId="69625D92">
                    <wp:simplePos x="0" y="0"/>
                    <wp:positionH relativeFrom="margin">
                      <wp:posOffset>65931</wp:posOffset>
                    </wp:positionH>
                    <wp:positionV relativeFrom="paragraph">
                      <wp:posOffset>2245995</wp:posOffset>
                    </wp:positionV>
                    <wp:extent cx="5328000" cy="1607820"/>
                    <wp:effectExtent l="0" t="0" r="6350" b="0"/>
                    <wp:wrapSquare wrapText="bothSides"/>
                    <wp:docPr id="2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8000" cy="16078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86BA0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Adı Soyadı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</w:p>
                              <w:p w14:paraId="7F158B53" w14:textId="4A7424A9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Bölüm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Bölümünüzü eçiniz"/>
                                    <w:tag w:val="Bölümünüzü eçiniz"/>
                                    <w:id w:val="44263947"/>
                                    <w:placeholder>
                                      <w:docPart w:val="E103F23D747A42939E6B4AE287888DE0"/>
                                    </w:placeholder>
                                    <w:comboBox>
                                      <w:listItem w:displayText="Antrenörlük Eğitimi Bölümü" w:value="Antrenörlük Eğitimi Bölümü"/>
                                      <w:listItem w:displayText="Spor Yöneticiliği Bölümü" w:value="Spor Yöneticiliği Bölümü"/>
                                      <w:listItem w:displayText="Rekreasyon Bölümü" w:value="Rekreasyon Bölümü"/>
                                    </w:comboBox>
                                  </w:sdtPr>
                                  <w:sdtEndPr/>
                                  <w:sdtContent>
                                    <w:r w:rsidR="00FA6151">
                                      <w:rPr>
                                        <w:sz w:val="32"/>
                                        <w:szCs w:val="32"/>
                                      </w:rPr>
                                      <w:t>Rekreasyon Bölümü</w:t>
                                    </w:r>
                                  </w:sdtContent>
                                </w:sdt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  <w:p w14:paraId="788EE3D0" w14:textId="03502ECC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 Tür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Rapor Türü"/>
                                    <w:tag w:val="Rapor Türü"/>
                                    <w:id w:val="-275333641"/>
                                    <w:placeholder>
                                      <w:docPart w:val="663B29EBC33947F9AB88232DDBBC330A"/>
                                    </w:placeholder>
                                    <w:comboBox>
                                      <w:listItem w:displayText="Ara Rapor ( İlk 10 Hafta )" w:value="Ara Rapor ( İlk 10 Hafta )"/>
                                      <w:listItem w:displayText="Sonuç Raporu " w:value="Sonuç Raporu "/>
                                    </w:comboBox>
                                  </w:sdtPr>
                                  <w:sdtEndPr/>
                                  <w:sdtContent>
                                    <w:r w:rsidR="008C5C01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Sonuç Raporu </w:t>
                                    </w:r>
                                  </w:sdtContent>
                                </w:sdt>
                              </w:p>
                              <w:p w14:paraId="1CC69BB9" w14:textId="6D5BF19E" w:rsidR="00C5411F" w:rsidRPr="00C5411F" w:rsidRDefault="00CE235B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orumlu</w:t>
                                </w:r>
                                <w:r w:rsidR="00C5411F"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Öğretim Elemanı</w:t>
                                </w:r>
                                <w:r w:rsidR="00C5411F"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 xml:space="preserve">: </w:t>
                                </w:r>
                              </w:p>
                              <w:p w14:paraId="0A50D71C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FD64002" id="_x0000_s1028" type="#_x0000_t202" style="position:absolute;margin-left:5.2pt;margin-top:176.85pt;width:419.55pt;height:126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" stroked="f">
                    <v:textbox>
                      <w:txbxContent>
                        <w:p w14:paraId="15086BA0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Adı Soyadı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</w:p>
                        <w:p w14:paraId="7F158B53" w14:textId="4A7424A9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Bölüm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Bölümünüzü eçiniz"/>
                              <w:tag w:val="Bölümünüzü eçiniz"/>
                              <w:id w:val="44263947"/>
                              <w:placeholder>
                                <w:docPart w:val="E103F23D747A42939E6B4AE287888DE0"/>
                              </w:placeholder>
                              <w:comboBox>
                                <w:listItem w:displayText="Antrenörlük Eğitimi Bölümü" w:value="Antrenörlük Eğitimi Bölümü"/>
                                <w:listItem w:displayText="Spor Yöneticiliği Bölümü" w:value="Spor Yöneticiliği Bölümü"/>
                                <w:listItem w:displayText="Rekreasyon Bölümü" w:value="Rekreasyon Bölümü"/>
                              </w:comboBox>
                            </w:sdtPr>
                            <w:sdtEndPr/>
                            <w:sdtContent>
                              <w:r w:rsidR="00FA6151">
                                <w:rPr>
                                  <w:sz w:val="32"/>
                                  <w:szCs w:val="32"/>
                                </w:rPr>
                                <w:t>Rekreasyon Bölümü</w:t>
                              </w:r>
                            </w:sdtContent>
                          </w:sdt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788EE3D0" w14:textId="03502ECC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Rapor Tür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Rapor Türü"/>
                              <w:tag w:val="Rapor Türü"/>
                              <w:id w:val="-275333641"/>
                              <w:placeholder>
                                <w:docPart w:val="663B29EBC33947F9AB88232DDBBC330A"/>
                              </w:placeholder>
                              <w:comboBox>
                                <w:listItem w:displayText="Ara Rapor ( İlk 10 Hafta )" w:value="Ara Rapor ( İlk 10 Hafta )"/>
                                <w:listItem w:displayText="Sonuç Raporu " w:value="Sonuç Raporu "/>
                              </w:comboBox>
                            </w:sdtPr>
                            <w:sdtEndPr/>
                            <w:sdtContent>
                              <w:r w:rsidR="008C5C01">
                                <w:rPr>
                                  <w:sz w:val="32"/>
                                  <w:szCs w:val="32"/>
                                </w:rPr>
                                <w:t xml:space="preserve">Sonuç Raporu </w:t>
                              </w:r>
                            </w:sdtContent>
                          </w:sdt>
                        </w:p>
                        <w:p w14:paraId="1CC69BB9" w14:textId="6D5BF19E" w:rsidR="00C5411F" w:rsidRPr="00C5411F" w:rsidRDefault="00CE235B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orumlu</w:t>
                          </w:r>
                          <w:r w:rsidR="00C5411F" w:rsidRPr="00C5411F">
                            <w:rPr>
                              <w:sz w:val="32"/>
                              <w:szCs w:val="32"/>
                            </w:rPr>
                            <w:t xml:space="preserve"> Öğretim Elemanı</w:t>
                          </w:r>
                          <w:r w:rsidR="00C5411F" w:rsidRPr="00C5411F">
                            <w:rPr>
                              <w:sz w:val="32"/>
                              <w:szCs w:val="32"/>
                            </w:rPr>
                            <w:tab/>
                            <w:t xml:space="preserve">: </w:t>
                          </w:r>
                        </w:p>
                        <w:p w14:paraId="0A50D71C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4573FE59" w14:textId="77777777" w:rsidR="00CE235B" w:rsidRPr="00BB514B" w:rsidRDefault="00CE235B" w:rsidP="00CE235B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2" w:name="_Toc65797143"/>
      <w:r w:rsidRPr="00BB514B">
        <w:rPr>
          <w:rFonts w:ascii="Times New Roman" w:hAnsi="Times New Roman" w:cs="Times New Roman"/>
          <w:noProof/>
          <w:lang w:eastAsia="tr-TR"/>
        </w:rPr>
        <w:lastRenderedPageBreak/>
        <w:drawing>
          <wp:anchor distT="0" distB="0" distL="114300" distR="114300" simplePos="0" relativeHeight="251675648" behindDoc="0" locked="0" layoutInCell="1" allowOverlap="1" wp14:anchorId="2F1BB7A2" wp14:editId="556089B5">
            <wp:simplePos x="0" y="0"/>
            <wp:positionH relativeFrom="margin">
              <wp:posOffset>5106670</wp:posOffset>
            </wp:positionH>
            <wp:positionV relativeFrom="paragraph">
              <wp:posOffset>140970</wp:posOffset>
            </wp:positionV>
            <wp:extent cx="638810" cy="633730"/>
            <wp:effectExtent l="0" t="0" r="0" b="0"/>
            <wp:wrapNone/>
            <wp:docPr id="6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" cy="63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514B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74624" behindDoc="0" locked="0" layoutInCell="1" allowOverlap="1" wp14:anchorId="738FC602" wp14:editId="6DAC3216">
            <wp:simplePos x="0" y="0"/>
            <wp:positionH relativeFrom="margin">
              <wp:posOffset>99695</wp:posOffset>
            </wp:positionH>
            <wp:positionV relativeFrom="paragraph">
              <wp:posOffset>140970</wp:posOffset>
            </wp:positionV>
            <wp:extent cx="638810" cy="633730"/>
            <wp:effectExtent l="0" t="0" r="0" b="0"/>
            <wp:wrapNone/>
            <wp:docPr id="7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" cy="63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514B">
        <w:rPr>
          <w:rFonts w:ascii="Times New Roman" w:hAnsi="Times New Roman" w:cs="Times New Roman"/>
          <w:b/>
          <w:sz w:val="24"/>
          <w:szCs w:val="24"/>
        </w:rPr>
        <w:t>T.C.</w:t>
      </w:r>
    </w:p>
    <w:p w14:paraId="0DF188E8" w14:textId="77777777" w:rsidR="00CE235B" w:rsidRPr="00BB514B" w:rsidRDefault="00CE235B" w:rsidP="00CE235B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514B">
        <w:rPr>
          <w:rFonts w:ascii="Times New Roman" w:hAnsi="Times New Roman" w:cs="Times New Roman"/>
          <w:b/>
          <w:sz w:val="24"/>
          <w:szCs w:val="24"/>
        </w:rPr>
        <w:t>SAKARYA UYGULAMALI BİLİMLER ÜNİVERSİTESİ</w:t>
      </w:r>
    </w:p>
    <w:p w14:paraId="061DE754" w14:textId="77777777" w:rsidR="00CE235B" w:rsidRPr="00BB514B" w:rsidRDefault="00CE235B" w:rsidP="00CE235B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B514B">
        <w:rPr>
          <w:rFonts w:ascii="Times New Roman" w:hAnsi="Times New Roman" w:cs="Times New Roman"/>
          <w:b/>
          <w:sz w:val="24"/>
          <w:szCs w:val="24"/>
        </w:rPr>
        <w:t>SPOR BİLİMLERİ FAKÜLTESİ</w:t>
      </w:r>
    </w:p>
    <w:p w14:paraId="44403A16" w14:textId="25118B71" w:rsidR="00CE235B" w:rsidRPr="00BB514B" w:rsidRDefault="00CE235B" w:rsidP="00CE235B">
      <w:pPr>
        <w:pStyle w:val="Balk1"/>
        <w:spacing w:after="120"/>
        <w:jc w:val="center"/>
        <w:rPr>
          <w:sz w:val="24"/>
          <w:szCs w:val="24"/>
        </w:rPr>
      </w:pPr>
      <w:bookmarkStart w:id="3" w:name="_Toc65797142"/>
      <w:r w:rsidRPr="00BB514B">
        <w:rPr>
          <w:bCs/>
          <w:sz w:val="24"/>
          <w:szCs w:val="24"/>
        </w:rPr>
        <w:t xml:space="preserve">İŞLETMEDE MESLEKİ EĞİTİM </w:t>
      </w:r>
      <w:r>
        <w:rPr>
          <w:bCs/>
          <w:sz w:val="24"/>
          <w:szCs w:val="24"/>
        </w:rPr>
        <w:t>SONUÇ</w:t>
      </w:r>
      <w:r w:rsidRPr="00BB514B">
        <w:rPr>
          <w:bCs/>
          <w:sz w:val="24"/>
          <w:szCs w:val="24"/>
        </w:rPr>
        <w:t xml:space="preserve"> RAPORU</w:t>
      </w:r>
      <w:bookmarkEnd w:id="3"/>
    </w:p>
    <w:p w14:paraId="6F013D26" w14:textId="77777777" w:rsidR="00CE235B" w:rsidRDefault="00CE235B" w:rsidP="00CE235B">
      <w:pPr>
        <w:ind w:firstLine="708"/>
        <w:jc w:val="center"/>
        <w:rPr>
          <w:bCs/>
          <w:sz w:val="24"/>
          <w:szCs w:val="24"/>
        </w:rPr>
      </w:pPr>
    </w:p>
    <w:p w14:paraId="1D93CEDF" w14:textId="77777777" w:rsidR="00CE235B" w:rsidRPr="00293F18" w:rsidRDefault="00CE235B" w:rsidP="00CE235B">
      <w:pPr>
        <w:spacing w:line="360" w:lineRule="auto"/>
        <w:rPr>
          <w:b/>
          <w:sz w:val="24"/>
          <w:szCs w:val="24"/>
        </w:rPr>
      </w:pPr>
    </w:p>
    <w:p w14:paraId="4A74026C" w14:textId="77777777" w:rsidR="00CE235B" w:rsidRPr="00293F18" w:rsidRDefault="00CE235B" w:rsidP="00CE235B">
      <w:pPr>
        <w:spacing w:after="120" w:line="360" w:lineRule="auto"/>
        <w:ind w:firstLine="709"/>
        <w:rPr>
          <w:bCs/>
          <w:sz w:val="24"/>
          <w:szCs w:val="24"/>
        </w:rPr>
      </w:pPr>
      <w:r w:rsidRPr="00293F18">
        <w:rPr>
          <w:b/>
          <w:sz w:val="24"/>
          <w:szCs w:val="24"/>
        </w:rPr>
        <w:t>Öğrencinin Adı Soyadı</w:t>
      </w:r>
      <w:r w:rsidRPr="00293F18">
        <w:rPr>
          <w:b/>
          <w:sz w:val="24"/>
          <w:szCs w:val="24"/>
        </w:rPr>
        <w:tab/>
      </w:r>
      <w:r w:rsidRPr="00293F18">
        <w:rPr>
          <w:sz w:val="24"/>
          <w:szCs w:val="24"/>
        </w:rPr>
        <w:t>:</w:t>
      </w:r>
    </w:p>
    <w:p w14:paraId="5F8DD907" w14:textId="77777777" w:rsidR="00CE235B" w:rsidRPr="00293F18" w:rsidRDefault="00CE235B" w:rsidP="00CE235B">
      <w:pPr>
        <w:spacing w:after="120" w:line="360" w:lineRule="auto"/>
        <w:ind w:firstLine="709"/>
        <w:rPr>
          <w:bCs/>
          <w:sz w:val="24"/>
          <w:szCs w:val="24"/>
        </w:rPr>
      </w:pPr>
      <w:r w:rsidRPr="00293F18">
        <w:rPr>
          <w:b/>
          <w:sz w:val="24"/>
          <w:szCs w:val="24"/>
        </w:rPr>
        <w:t>Numarası</w:t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  <w:t xml:space="preserve">: </w:t>
      </w:r>
    </w:p>
    <w:p w14:paraId="5FCBBBAE" w14:textId="77777777" w:rsidR="00CE235B" w:rsidRPr="00293F18" w:rsidRDefault="00CE235B" w:rsidP="00CE235B">
      <w:pPr>
        <w:spacing w:after="120" w:line="360" w:lineRule="auto"/>
        <w:ind w:firstLine="709"/>
        <w:rPr>
          <w:bCs/>
          <w:sz w:val="24"/>
          <w:szCs w:val="24"/>
        </w:rPr>
      </w:pPr>
      <w:r w:rsidRPr="00293F18">
        <w:rPr>
          <w:b/>
          <w:sz w:val="24"/>
          <w:szCs w:val="24"/>
        </w:rPr>
        <w:t xml:space="preserve">Bölümü </w:t>
      </w:r>
      <w:r w:rsidRPr="00293F18">
        <w:rPr>
          <w:b/>
          <w:sz w:val="24"/>
          <w:szCs w:val="24"/>
        </w:rPr>
        <w:tab/>
      </w:r>
      <w:r w:rsidRPr="00293F18">
        <w:rPr>
          <w:b/>
          <w:sz w:val="24"/>
          <w:szCs w:val="24"/>
        </w:rPr>
        <w:tab/>
      </w:r>
      <w:r w:rsidRPr="00293F18">
        <w:rPr>
          <w:b/>
          <w:sz w:val="24"/>
          <w:szCs w:val="24"/>
        </w:rPr>
        <w:tab/>
      </w:r>
      <w:r w:rsidRPr="00293F18">
        <w:rPr>
          <w:sz w:val="24"/>
          <w:szCs w:val="24"/>
        </w:rPr>
        <w:t>:</w:t>
      </w:r>
      <w:r w:rsidRPr="005D67E2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alias w:val="Bölümünüzü eçiniz"/>
          <w:tag w:val="Bölümünüzü eçiniz"/>
          <w:id w:val="-686130988"/>
          <w:placeholder>
            <w:docPart w:val="8880FB97992145F4A3242C3CB4302929"/>
          </w:placeholder>
          <w:comboBox>
            <w:listItem w:displayText="Antrenörlük Eğitimi Bölümü" w:value="Antrenörlük Eğitimi Bölümü"/>
            <w:listItem w:displayText="Spor Yöneticiliği Bölümü" w:value="Spor Yöneticiliği Bölümü"/>
            <w:listItem w:displayText="Rekreasyon Bölümü" w:value="Rekreasyon Bölümü"/>
          </w:comboBox>
        </w:sdtPr>
        <w:sdtContent>
          <w:r>
            <w:rPr>
              <w:b/>
              <w:sz w:val="24"/>
              <w:szCs w:val="24"/>
            </w:rPr>
            <w:t>Rekreasyon Bölümü</w:t>
          </w:r>
        </w:sdtContent>
      </w:sdt>
    </w:p>
    <w:p w14:paraId="25EBEFC2" w14:textId="77777777" w:rsidR="00CE235B" w:rsidRPr="00293F18" w:rsidRDefault="00CE235B" w:rsidP="00CE235B">
      <w:pPr>
        <w:spacing w:after="120" w:line="360" w:lineRule="auto"/>
        <w:ind w:firstLine="709"/>
        <w:rPr>
          <w:bCs/>
          <w:sz w:val="24"/>
          <w:szCs w:val="24"/>
        </w:rPr>
      </w:pPr>
      <w:r>
        <w:rPr>
          <w:b/>
          <w:sz w:val="24"/>
          <w:szCs w:val="24"/>
        </w:rPr>
        <w:t>İşletmenin</w:t>
      </w:r>
      <w:r w:rsidRPr="00293F18">
        <w:rPr>
          <w:b/>
          <w:sz w:val="24"/>
          <w:szCs w:val="24"/>
        </w:rPr>
        <w:t xml:space="preserve"> Adı</w:t>
      </w:r>
      <w:r w:rsidRPr="00293F18">
        <w:rPr>
          <w:sz w:val="24"/>
          <w:szCs w:val="24"/>
        </w:rPr>
        <w:tab/>
        <w:t xml:space="preserve">: </w:t>
      </w:r>
    </w:p>
    <w:p w14:paraId="6759AE61" w14:textId="77777777" w:rsidR="00CE235B" w:rsidRPr="00293F18" w:rsidRDefault="00CE235B" w:rsidP="00CE235B">
      <w:pPr>
        <w:spacing w:after="120" w:line="360" w:lineRule="auto"/>
        <w:ind w:firstLine="709"/>
        <w:jc w:val="both"/>
        <w:rPr>
          <w:b/>
          <w:sz w:val="24"/>
          <w:szCs w:val="24"/>
        </w:rPr>
      </w:pPr>
      <w:r w:rsidRPr="00293F18">
        <w:rPr>
          <w:b/>
          <w:sz w:val="24"/>
          <w:szCs w:val="24"/>
        </w:rPr>
        <w:t>Öğretim Yılı</w:t>
      </w:r>
      <w:r w:rsidRPr="00293F18">
        <w:rPr>
          <w:b/>
          <w:sz w:val="24"/>
          <w:szCs w:val="24"/>
        </w:rPr>
        <w:tab/>
        <w:t xml:space="preserve">ve Dönemi </w:t>
      </w:r>
      <w:r w:rsidRPr="00293F18">
        <w:rPr>
          <w:b/>
          <w:sz w:val="24"/>
          <w:szCs w:val="24"/>
        </w:rPr>
        <w:tab/>
      </w:r>
      <w:r w:rsidRPr="00293F18">
        <w:rPr>
          <w:sz w:val="24"/>
          <w:szCs w:val="24"/>
        </w:rPr>
        <w:t>:</w:t>
      </w:r>
      <w:r w:rsidRPr="00293F18">
        <w:rPr>
          <w:bCs/>
          <w:noProof/>
          <w:sz w:val="24"/>
          <w:szCs w:val="24"/>
        </w:rPr>
        <w:t xml:space="preserve"> 202</w:t>
      </w:r>
      <w:r>
        <w:rPr>
          <w:bCs/>
          <w:noProof/>
          <w:sz w:val="24"/>
          <w:szCs w:val="24"/>
        </w:rPr>
        <w:t xml:space="preserve">.. – </w:t>
      </w:r>
      <w:r w:rsidRPr="00293F18">
        <w:rPr>
          <w:bCs/>
          <w:noProof/>
          <w:sz w:val="24"/>
          <w:szCs w:val="24"/>
        </w:rPr>
        <w:t>202</w:t>
      </w:r>
      <w:r>
        <w:rPr>
          <w:bCs/>
          <w:noProof/>
          <w:sz w:val="24"/>
          <w:szCs w:val="24"/>
        </w:rPr>
        <w:t>..</w:t>
      </w:r>
    </w:p>
    <w:p w14:paraId="7683B552" w14:textId="77777777" w:rsidR="00CE235B" w:rsidRPr="00293F18" w:rsidRDefault="00CE235B" w:rsidP="00CE235B">
      <w:pPr>
        <w:spacing w:line="360" w:lineRule="auto"/>
        <w:ind w:firstLine="708"/>
        <w:jc w:val="center"/>
        <w:rPr>
          <w:bCs/>
          <w:sz w:val="24"/>
          <w:szCs w:val="24"/>
        </w:rPr>
      </w:pPr>
    </w:p>
    <w:p w14:paraId="35D0152F" w14:textId="77777777" w:rsidR="00CE235B" w:rsidRPr="00293F18" w:rsidRDefault="00CE235B" w:rsidP="00CE235B">
      <w:pPr>
        <w:spacing w:line="360" w:lineRule="auto"/>
        <w:jc w:val="both"/>
        <w:rPr>
          <w:b/>
          <w:sz w:val="24"/>
          <w:szCs w:val="24"/>
        </w:rPr>
      </w:pPr>
    </w:p>
    <w:p w14:paraId="0AC9726F" w14:textId="71E5A1B3" w:rsidR="00CE235B" w:rsidRPr="00DD38BD" w:rsidRDefault="00CE235B" w:rsidP="00CE235B">
      <w:pPr>
        <w:spacing w:line="360" w:lineRule="auto"/>
        <w:ind w:firstLine="708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İşletmede Mesleki Eğitim</w:t>
      </w:r>
      <w:r w:rsidRPr="00293F18">
        <w:rPr>
          <w:b/>
          <w:i/>
          <w:sz w:val="24"/>
          <w:szCs w:val="24"/>
        </w:rPr>
        <w:t xml:space="preserve"> Uygulaması</w:t>
      </w:r>
      <w:r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Sonuç</w:t>
      </w:r>
      <w:r>
        <w:rPr>
          <w:b/>
          <w:i/>
          <w:sz w:val="24"/>
          <w:szCs w:val="24"/>
        </w:rPr>
        <w:t xml:space="preserve"> Raporu</w:t>
      </w:r>
      <w:r w:rsidRPr="00293F18">
        <w:rPr>
          <w:b/>
          <w:i/>
          <w:sz w:val="24"/>
          <w:szCs w:val="24"/>
        </w:rPr>
        <w:t xml:space="preserve"> ……/……/…… tarihinde aşağıdaki </w:t>
      </w:r>
      <w:r>
        <w:rPr>
          <w:b/>
          <w:i/>
          <w:sz w:val="24"/>
          <w:szCs w:val="24"/>
        </w:rPr>
        <w:t>İşletmede Mesleki Eğitim</w:t>
      </w:r>
      <w:r w:rsidRPr="00293F18">
        <w:rPr>
          <w:b/>
          <w:i/>
          <w:sz w:val="24"/>
          <w:szCs w:val="24"/>
        </w:rPr>
        <w:t xml:space="preserve"> uygulaması sorumluları tarafından kabul edilmiştir.</w:t>
      </w:r>
    </w:p>
    <w:p w14:paraId="6D37D54D" w14:textId="77777777" w:rsidR="00CE235B" w:rsidRPr="00293F18" w:rsidRDefault="00CE235B" w:rsidP="00CE235B">
      <w:pPr>
        <w:spacing w:line="360" w:lineRule="auto"/>
        <w:ind w:firstLine="708"/>
        <w:jc w:val="both"/>
        <w:rPr>
          <w:b/>
          <w:sz w:val="24"/>
          <w:szCs w:val="24"/>
        </w:rPr>
      </w:pPr>
    </w:p>
    <w:p w14:paraId="11FEE808" w14:textId="77777777" w:rsidR="00CE235B" w:rsidRPr="00293F18" w:rsidRDefault="00CE235B" w:rsidP="00CE235B">
      <w:pPr>
        <w:spacing w:line="360" w:lineRule="auto"/>
        <w:ind w:firstLine="708"/>
        <w:jc w:val="both"/>
        <w:rPr>
          <w:b/>
          <w:sz w:val="24"/>
          <w:szCs w:val="24"/>
        </w:rPr>
      </w:pPr>
    </w:p>
    <w:tbl>
      <w:tblPr>
        <w:tblStyle w:val="TabloKlavuzu"/>
        <w:tblW w:w="8552" w:type="dxa"/>
        <w:jc w:val="center"/>
        <w:tblLook w:val="04A0" w:firstRow="1" w:lastRow="0" w:firstColumn="1" w:lastColumn="0" w:noHBand="0" w:noVBand="1"/>
      </w:tblPr>
      <w:tblGrid>
        <w:gridCol w:w="4236"/>
        <w:gridCol w:w="4316"/>
      </w:tblGrid>
      <w:tr w:rsidR="00CE235B" w14:paraId="2DBB3CDB" w14:textId="77777777" w:rsidTr="00106629">
        <w:trPr>
          <w:trHeight w:val="794"/>
          <w:jc w:val="center"/>
        </w:trPr>
        <w:tc>
          <w:tcPr>
            <w:tcW w:w="4236" w:type="dxa"/>
            <w:vAlign w:val="bottom"/>
          </w:tcPr>
          <w:p w14:paraId="7B183486" w14:textId="77777777" w:rsidR="00CE235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293F18">
              <w:rPr>
                <w:b/>
                <w:sz w:val="24"/>
                <w:szCs w:val="24"/>
              </w:rPr>
              <w:t>…………………………………</w:t>
            </w:r>
          </w:p>
        </w:tc>
        <w:tc>
          <w:tcPr>
            <w:tcW w:w="4316" w:type="dxa"/>
            <w:vAlign w:val="bottom"/>
          </w:tcPr>
          <w:p w14:paraId="6AA3ECAB" w14:textId="77777777" w:rsidR="00CE235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293F18">
              <w:rPr>
                <w:b/>
                <w:sz w:val="24"/>
                <w:szCs w:val="24"/>
              </w:rPr>
              <w:t>……………………………………</w:t>
            </w:r>
          </w:p>
        </w:tc>
      </w:tr>
      <w:tr w:rsidR="00CE235B" w14:paraId="2E2C4C10" w14:textId="77777777" w:rsidTr="00106629">
        <w:trPr>
          <w:trHeight w:val="337"/>
          <w:jc w:val="center"/>
        </w:trPr>
        <w:tc>
          <w:tcPr>
            <w:tcW w:w="4236" w:type="dxa"/>
            <w:vAlign w:val="bottom"/>
          </w:tcPr>
          <w:p w14:paraId="031A6425" w14:textId="77777777" w:rsidR="00CE235B" w:rsidRPr="00BB514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B514B">
              <w:rPr>
                <w:b/>
                <w:iCs/>
                <w:sz w:val="24"/>
                <w:szCs w:val="24"/>
              </w:rPr>
              <w:t>İşletme Yetkilisi</w:t>
            </w:r>
          </w:p>
        </w:tc>
        <w:tc>
          <w:tcPr>
            <w:tcW w:w="4316" w:type="dxa"/>
            <w:vAlign w:val="bottom"/>
          </w:tcPr>
          <w:p w14:paraId="268096F7" w14:textId="77777777" w:rsidR="00CE235B" w:rsidRPr="00BB514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BB514B">
              <w:rPr>
                <w:b/>
                <w:iCs/>
                <w:sz w:val="24"/>
                <w:szCs w:val="24"/>
              </w:rPr>
              <w:t>Sorumlu Öğretim Elemanı</w:t>
            </w:r>
          </w:p>
        </w:tc>
      </w:tr>
      <w:tr w:rsidR="00CE235B" w14:paraId="49A737FD" w14:textId="77777777" w:rsidTr="00106629">
        <w:trPr>
          <w:trHeight w:val="1697"/>
          <w:jc w:val="center"/>
        </w:trPr>
        <w:tc>
          <w:tcPr>
            <w:tcW w:w="4236" w:type="dxa"/>
            <w:vAlign w:val="bottom"/>
          </w:tcPr>
          <w:p w14:paraId="746ED37B" w14:textId="77777777" w:rsidR="00CE235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MZA</w:t>
            </w:r>
          </w:p>
        </w:tc>
        <w:tc>
          <w:tcPr>
            <w:tcW w:w="4316" w:type="dxa"/>
            <w:vAlign w:val="bottom"/>
          </w:tcPr>
          <w:p w14:paraId="5AB4156F" w14:textId="77777777" w:rsidR="00CE235B" w:rsidRDefault="00CE235B" w:rsidP="00106629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MZA</w:t>
            </w:r>
          </w:p>
        </w:tc>
      </w:tr>
    </w:tbl>
    <w:p w14:paraId="74F98556" w14:textId="77777777" w:rsidR="00CE235B" w:rsidRDefault="00CE235B" w:rsidP="0088387D">
      <w:pPr>
        <w:pStyle w:val="Balk1"/>
      </w:pPr>
    </w:p>
    <w:p w14:paraId="111BDB96" w14:textId="77777777" w:rsidR="00CE235B" w:rsidRDefault="00CE235B" w:rsidP="0088387D">
      <w:pPr>
        <w:pStyle w:val="Balk1"/>
      </w:pPr>
    </w:p>
    <w:p w14:paraId="15C4D5CB" w14:textId="77777777" w:rsidR="00CE235B" w:rsidRDefault="00CE235B" w:rsidP="0088387D">
      <w:pPr>
        <w:pStyle w:val="Balk1"/>
      </w:pPr>
    </w:p>
    <w:p w14:paraId="6CCBFC47" w14:textId="74C3C761" w:rsidR="0088387D" w:rsidRPr="00626834" w:rsidRDefault="0088387D" w:rsidP="0088387D">
      <w:pPr>
        <w:pStyle w:val="Balk1"/>
      </w:pPr>
      <w:r w:rsidRPr="00626834">
        <w:t>ÖNSÖZ</w:t>
      </w:r>
      <w:bookmarkEnd w:id="2"/>
    </w:p>
    <w:p w14:paraId="689A13D2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79F74C02" w14:textId="06E23321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  <w:r>
        <w:rPr>
          <w:bCs/>
          <w:sz w:val="24"/>
          <w:szCs w:val="24"/>
        </w:rPr>
        <w:t xml:space="preserve">İşletmede Mesleki Eğitim </w:t>
      </w:r>
      <w:r w:rsidRPr="00293F18">
        <w:rPr>
          <w:rFonts w:eastAsia="TimesNewRoman-Identity-H"/>
          <w:sz w:val="24"/>
          <w:szCs w:val="24"/>
        </w:rPr>
        <w:t>Uygulaması kapsamında hazırlanan bu r</w:t>
      </w:r>
      <w:r w:rsidRPr="00293F18">
        <w:rPr>
          <w:sz w:val="24"/>
          <w:szCs w:val="24"/>
        </w:rPr>
        <w:t xml:space="preserve">apor </w:t>
      </w:r>
      <w:r>
        <w:rPr>
          <w:bCs/>
          <w:sz w:val="24"/>
          <w:szCs w:val="24"/>
        </w:rPr>
        <w:t xml:space="preserve">İşletmede Mesleki Eğitim </w:t>
      </w:r>
      <w:r w:rsidRPr="00293F18">
        <w:rPr>
          <w:sz w:val="24"/>
          <w:szCs w:val="24"/>
        </w:rPr>
        <w:t>Uygulaması b</w:t>
      </w:r>
      <w:r w:rsidRPr="00293F18">
        <w:rPr>
          <w:rFonts w:eastAsia="TimesNewRoman-Identity-H"/>
          <w:sz w:val="24"/>
          <w:szCs w:val="24"/>
        </w:rPr>
        <w:t xml:space="preserve">oyunca yapılan çalışmaları içermektedir. </w:t>
      </w:r>
      <w:r w:rsidRPr="00293F18">
        <w:rPr>
          <w:sz w:val="24"/>
          <w:szCs w:val="24"/>
        </w:rPr>
        <w:t>Rapord</w:t>
      </w:r>
      <w:r w:rsidRPr="00293F18">
        <w:rPr>
          <w:rFonts w:eastAsia="TimesNewRoman-Identity-H"/>
          <w:sz w:val="24"/>
          <w:szCs w:val="24"/>
        </w:rPr>
        <w:t>aki konular uygulama boyunca süren 1</w:t>
      </w:r>
      <w:r w:rsidR="005A1E0B">
        <w:rPr>
          <w:rFonts w:eastAsia="TimesNewRoman-Identity-H"/>
          <w:sz w:val="24"/>
          <w:szCs w:val="24"/>
        </w:rPr>
        <w:t>6</w:t>
      </w:r>
      <w:r w:rsidRPr="00293F18">
        <w:rPr>
          <w:rFonts w:eastAsia="TimesNewRoman-Identity-H"/>
          <w:sz w:val="24"/>
          <w:szCs w:val="24"/>
        </w:rPr>
        <w:t xml:space="preserve"> haftalık bir değerlendirme sonucu edinilen faydayı açıkça göstermektir. </w:t>
      </w:r>
    </w:p>
    <w:p w14:paraId="1F2BD813" w14:textId="77777777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</w:p>
    <w:p w14:paraId="700D0161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Çalışmalarım sırası</w:t>
      </w:r>
      <w:r>
        <w:rPr>
          <w:sz w:val="24"/>
          <w:szCs w:val="24"/>
        </w:rPr>
        <w:t>nda büyük desteklerini gördüğüm;</w:t>
      </w:r>
    </w:p>
    <w:p w14:paraId="3DFAD415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……… …… </w:t>
      </w:r>
    </w:p>
    <w:p w14:paraId="5AA70E8E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 …………… …………….</w:t>
      </w:r>
    </w:p>
    <w:p w14:paraId="55E65120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…………… ……………</w:t>
      </w:r>
    </w:p>
    <w:p w14:paraId="7FC315E8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 ……………. </w:t>
      </w:r>
    </w:p>
    <w:p w14:paraId="7A2C6AF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150FEE48" w14:textId="77777777" w:rsidR="0088387D" w:rsidRPr="00293F18" w:rsidRDefault="00B7736C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Katkılarından</w:t>
      </w:r>
      <w:r w:rsidR="0088387D"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>dolayı</w:t>
      </w:r>
      <w:r>
        <w:rPr>
          <w:sz w:val="24"/>
          <w:szCs w:val="24"/>
        </w:rPr>
        <w:t xml:space="preserve"> teşekkür</w:t>
      </w:r>
      <w:r w:rsidR="0088387D" w:rsidRPr="00293F18">
        <w:rPr>
          <w:sz w:val="24"/>
          <w:szCs w:val="24"/>
        </w:rPr>
        <w:t xml:space="preserve"> ederim.</w:t>
      </w:r>
    </w:p>
    <w:p w14:paraId="1F34F954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4E4DD5B2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akarya, 202</w:t>
      </w:r>
      <w:r>
        <w:rPr>
          <w:sz w:val="24"/>
          <w:szCs w:val="24"/>
        </w:rPr>
        <w:t>..</w:t>
      </w:r>
      <w:r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</w:p>
    <w:p w14:paraId="1B0BE0C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31BA5D2D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55955400" w14:textId="347C1880" w:rsidR="0088387D" w:rsidRDefault="0088387D" w:rsidP="0088387D">
      <w:pPr>
        <w:spacing w:line="360" w:lineRule="auto"/>
        <w:jc w:val="right"/>
        <w:rPr>
          <w:sz w:val="24"/>
          <w:szCs w:val="24"/>
        </w:rPr>
      </w:pP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Öğrenci: </w:t>
      </w:r>
      <w:r w:rsidRPr="00293F18">
        <w:rPr>
          <w:sz w:val="24"/>
          <w:szCs w:val="24"/>
        </w:rPr>
        <w:t>Ad</w:t>
      </w:r>
      <w:r>
        <w:rPr>
          <w:sz w:val="24"/>
          <w:szCs w:val="24"/>
        </w:rPr>
        <w:t>ı</w:t>
      </w:r>
      <w:r w:rsidRPr="00293F18">
        <w:rPr>
          <w:sz w:val="24"/>
          <w:szCs w:val="24"/>
        </w:rPr>
        <w:t xml:space="preserve"> Soyad</w:t>
      </w:r>
      <w:r>
        <w:rPr>
          <w:sz w:val="24"/>
          <w:szCs w:val="24"/>
        </w:rPr>
        <w:t>ı</w:t>
      </w:r>
    </w:p>
    <w:p w14:paraId="70BAAACB" w14:textId="77777777" w:rsidR="00CE235B" w:rsidRPr="00293F18" w:rsidRDefault="00CE235B" w:rsidP="00CE235B">
      <w:pPr>
        <w:spacing w:line="360" w:lineRule="auto"/>
        <w:jc w:val="right"/>
        <w:rPr>
          <w:sz w:val="24"/>
          <w:szCs w:val="24"/>
        </w:rPr>
      </w:pPr>
      <w:r>
        <w:rPr>
          <w:sz w:val="24"/>
          <w:szCs w:val="24"/>
        </w:rPr>
        <w:t>İmza</w:t>
      </w:r>
    </w:p>
    <w:p w14:paraId="17C4B75A" w14:textId="77777777" w:rsidR="00CE235B" w:rsidRPr="00293F18" w:rsidRDefault="00CE235B" w:rsidP="0088387D">
      <w:pPr>
        <w:spacing w:line="360" w:lineRule="auto"/>
        <w:jc w:val="right"/>
        <w:rPr>
          <w:sz w:val="24"/>
          <w:szCs w:val="24"/>
        </w:rPr>
      </w:pPr>
    </w:p>
    <w:p w14:paraId="5CC456DF" w14:textId="77777777" w:rsidR="0088387D" w:rsidRDefault="0088387D" w:rsidP="0088387D">
      <w:pPr>
        <w:jc w:val="both"/>
        <w:rPr>
          <w:sz w:val="24"/>
          <w:szCs w:val="24"/>
        </w:rPr>
      </w:pPr>
    </w:p>
    <w:p w14:paraId="73457ECD" w14:textId="77777777" w:rsidR="0088387D" w:rsidRDefault="0088387D" w:rsidP="0088387D">
      <w:pPr>
        <w:jc w:val="both"/>
        <w:rPr>
          <w:sz w:val="24"/>
          <w:szCs w:val="24"/>
        </w:rPr>
      </w:pPr>
    </w:p>
    <w:p w14:paraId="44582EE9" w14:textId="77777777" w:rsidR="0088387D" w:rsidRDefault="0088387D" w:rsidP="0088387D">
      <w:pPr>
        <w:pStyle w:val="Balk1"/>
      </w:pPr>
      <w:r>
        <w:br w:type="page"/>
      </w:r>
      <w:bookmarkStart w:id="4" w:name="_Toc65797144"/>
      <w:r w:rsidRPr="00293F18">
        <w:lastRenderedPageBreak/>
        <w:t>KISALTMALAR LİSTESİ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9"/>
        <w:gridCol w:w="6834"/>
      </w:tblGrid>
      <w:tr w:rsidR="0088387D" w:rsidRPr="00DE430E" w14:paraId="24CF6732" w14:textId="77777777" w:rsidTr="00CF2784">
        <w:tc>
          <w:tcPr>
            <w:tcW w:w="909" w:type="pct"/>
            <w:shd w:val="clear" w:color="auto" w:fill="auto"/>
            <w:hideMark/>
          </w:tcPr>
          <w:p w14:paraId="060C6AC1" w14:textId="77777777" w:rsidR="0088387D" w:rsidRPr="00DE430E" w:rsidRDefault="0088387D" w:rsidP="00CF2784">
            <w:pPr>
              <w:pStyle w:val="SimgelerYaziStili"/>
            </w:pPr>
            <w:r w:rsidRPr="00DE430E">
              <w:t>SUBÜ</w:t>
            </w:r>
          </w:p>
        </w:tc>
        <w:tc>
          <w:tcPr>
            <w:tcW w:w="4091" w:type="pct"/>
            <w:shd w:val="clear" w:color="auto" w:fill="auto"/>
            <w:hideMark/>
          </w:tcPr>
          <w:p w14:paraId="256813E1" w14:textId="77777777" w:rsidR="0088387D" w:rsidRPr="00DE430E" w:rsidRDefault="0088387D" w:rsidP="00CF2784">
            <w:pPr>
              <w:pStyle w:val="SimgelerYaziStili"/>
            </w:pPr>
            <w:r w:rsidRPr="00DE430E">
              <w:t>Sakarya Uygulamalı Bilimler Üniversitesi</w:t>
            </w:r>
          </w:p>
        </w:tc>
      </w:tr>
      <w:tr w:rsidR="0088387D" w:rsidRPr="00DE430E" w14:paraId="79418772" w14:textId="77777777" w:rsidTr="00CF2784">
        <w:tc>
          <w:tcPr>
            <w:tcW w:w="909" w:type="pct"/>
            <w:shd w:val="clear" w:color="auto" w:fill="auto"/>
            <w:hideMark/>
          </w:tcPr>
          <w:p w14:paraId="43B6B571" w14:textId="77777777" w:rsidR="0088387D" w:rsidRPr="00DE430E" w:rsidRDefault="0088387D" w:rsidP="00CF2784">
            <w:pPr>
              <w:pStyle w:val="SimgelerYaziStili"/>
            </w:pPr>
            <w:r w:rsidRPr="00DE430E">
              <w:t>SBF</w:t>
            </w:r>
          </w:p>
        </w:tc>
        <w:tc>
          <w:tcPr>
            <w:tcW w:w="4091" w:type="pct"/>
            <w:shd w:val="clear" w:color="auto" w:fill="auto"/>
            <w:hideMark/>
          </w:tcPr>
          <w:p w14:paraId="535B8671" w14:textId="77777777" w:rsidR="0088387D" w:rsidRPr="00DE430E" w:rsidRDefault="0088387D" w:rsidP="00CF2784">
            <w:pPr>
              <w:pStyle w:val="SimgelerYaziStili"/>
            </w:pPr>
            <w:r w:rsidRPr="00DE430E">
              <w:t>Spor Bilimleri Fakültesi</w:t>
            </w:r>
          </w:p>
        </w:tc>
      </w:tr>
      <w:tr w:rsidR="0088387D" w:rsidRPr="00DE430E" w14:paraId="6026CABC" w14:textId="77777777" w:rsidTr="00CF2784">
        <w:tc>
          <w:tcPr>
            <w:tcW w:w="909" w:type="pct"/>
            <w:shd w:val="clear" w:color="auto" w:fill="auto"/>
            <w:hideMark/>
          </w:tcPr>
          <w:p w14:paraId="61F61DEB" w14:textId="77777777" w:rsidR="0088387D" w:rsidRPr="00DE430E" w:rsidRDefault="0088387D" w:rsidP="00CF2784">
            <w:pPr>
              <w:pStyle w:val="SimgelerYaziStili"/>
            </w:pPr>
            <w:r w:rsidRPr="00DE430E">
              <w:t>SYB</w:t>
            </w:r>
          </w:p>
        </w:tc>
        <w:tc>
          <w:tcPr>
            <w:tcW w:w="4091" w:type="pct"/>
            <w:shd w:val="clear" w:color="auto" w:fill="auto"/>
            <w:hideMark/>
          </w:tcPr>
          <w:p w14:paraId="39E6A3CD" w14:textId="77777777" w:rsidR="0088387D" w:rsidRPr="00DE430E" w:rsidRDefault="0088387D" w:rsidP="00CF2784">
            <w:pPr>
              <w:pStyle w:val="SimgelerYaziStili"/>
            </w:pPr>
            <w:r w:rsidRPr="00DE430E">
              <w:t>Spor Yöneticiliği Bölümü</w:t>
            </w:r>
          </w:p>
        </w:tc>
      </w:tr>
      <w:tr w:rsidR="0088387D" w:rsidRPr="00DE430E" w14:paraId="6FCF9E03" w14:textId="77777777" w:rsidTr="00CF2784">
        <w:tc>
          <w:tcPr>
            <w:tcW w:w="909" w:type="pct"/>
            <w:shd w:val="clear" w:color="auto" w:fill="auto"/>
            <w:hideMark/>
          </w:tcPr>
          <w:p w14:paraId="4B3C7147" w14:textId="77777777" w:rsidR="0088387D" w:rsidRPr="00DE430E" w:rsidRDefault="0088387D" w:rsidP="00CF2784">
            <w:pPr>
              <w:pStyle w:val="SimgelerYaziStili"/>
            </w:pPr>
            <w:r w:rsidRPr="00DE430E">
              <w:t>ANE</w:t>
            </w:r>
          </w:p>
        </w:tc>
        <w:tc>
          <w:tcPr>
            <w:tcW w:w="4091" w:type="pct"/>
            <w:shd w:val="clear" w:color="auto" w:fill="auto"/>
            <w:hideMark/>
          </w:tcPr>
          <w:p w14:paraId="68D2889B" w14:textId="77777777" w:rsidR="0088387D" w:rsidRPr="00DE430E" w:rsidRDefault="0088387D" w:rsidP="00CF2784">
            <w:pPr>
              <w:pStyle w:val="SimgelerYaziStili"/>
            </w:pPr>
            <w:r w:rsidRPr="00DE430E">
              <w:t>Antrenörlük Eğitimi Bölümü</w:t>
            </w:r>
          </w:p>
        </w:tc>
      </w:tr>
      <w:tr w:rsidR="0088387D" w:rsidRPr="00DE430E" w14:paraId="0C4DB3BD" w14:textId="77777777" w:rsidTr="00CF2784">
        <w:tc>
          <w:tcPr>
            <w:tcW w:w="909" w:type="pct"/>
            <w:shd w:val="clear" w:color="auto" w:fill="auto"/>
            <w:hideMark/>
          </w:tcPr>
          <w:p w14:paraId="0AEDD506" w14:textId="77777777" w:rsidR="0088387D" w:rsidRPr="00DE430E" w:rsidRDefault="0088387D" w:rsidP="00CF2784">
            <w:pPr>
              <w:pStyle w:val="SimgelerYaziStili"/>
            </w:pPr>
            <w:r w:rsidRPr="00DE430E">
              <w:t>GSB</w:t>
            </w:r>
          </w:p>
        </w:tc>
        <w:tc>
          <w:tcPr>
            <w:tcW w:w="4091" w:type="pct"/>
            <w:shd w:val="clear" w:color="auto" w:fill="auto"/>
            <w:hideMark/>
          </w:tcPr>
          <w:p w14:paraId="61120B70" w14:textId="77777777" w:rsidR="0088387D" w:rsidRPr="00DE430E" w:rsidRDefault="0088387D" w:rsidP="00CF2784">
            <w:pPr>
              <w:pStyle w:val="SimgelerYaziStili"/>
            </w:pPr>
            <w:r w:rsidRPr="00DE430E">
              <w:t>Gençlik ve Spor Bakanlığı</w:t>
            </w:r>
            <w:r w:rsidRPr="00DE430E">
              <w:tab/>
            </w:r>
          </w:p>
        </w:tc>
      </w:tr>
      <w:tr w:rsidR="0088387D" w:rsidRPr="00DE430E" w14:paraId="5197FC82" w14:textId="77777777" w:rsidTr="00CF2784">
        <w:tc>
          <w:tcPr>
            <w:tcW w:w="909" w:type="pct"/>
            <w:shd w:val="clear" w:color="auto" w:fill="auto"/>
            <w:hideMark/>
          </w:tcPr>
          <w:p w14:paraId="1BF50A4B" w14:textId="77777777" w:rsidR="0088387D" w:rsidRPr="00DE430E" w:rsidRDefault="0088387D" w:rsidP="00CF2784">
            <w:pPr>
              <w:pStyle w:val="SimgelerYaziStili"/>
            </w:pPr>
            <w:r w:rsidRPr="00DE430E">
              <w:t>TMOK</w:t>
            </w:r>
          </w:p>
        </w:tc>
        <w:tc>
          <w:tcPr>
            <w:tcW w:w="4091" w:type="pct"/>
            <w:shd w:val="clear" w:color="auto" w:fill="auto"/>
            <w:hideMark/>
          </w:tcPr>
          <w:p w14:paraId="22988E4E" w14:textId="77777777" w:rsidR="0088387D" w:rsidRPr="00DE430E" w:rsidRDefault="0088387D" w:rsidP="00CF2784">
            <w:pPr>
              <w:pStyle w:val="SimgelerYaziStili"/>
            </w:pPr>
            <w:r w:rsidRPr="00DE430E">
              <w:t>Türkiye Milli Olimpiyat Komitesi</w:t>
            </w:r>
          </w:p>
        </w:tc>
      </w:tr>
      <w:tr w:rsidR="0088387D" w:rsidRPr="00DE430E" w14:paraId="467AE3F6" w14:textId="77777777" w:rsidTr="00CF2784">
        <w:tc>
          <w:tcPr>
            <w:tcW w:w="909" w:type="pct"/>
            <w:shd w:val="clear" w:color="auto" w:fill="auto"/>
            <w:hideMark/>
          </w:tcPr>
          <w:p w14:paraId="4EBEED94" w14:textId="77777777" w:rsidR="0088387D" w:rsidRPr="00DE430E" w:rsidRDefault="0088387D" w:rsidP="00CF2784">
            <w:pPr>
              <w:pStyle w:val="SimgelerYaziStili"/>
            </w:pPr>
            <w:r w:rsidRPr="00DE430E">
              <w:t>TASKK</w:t>
            </w:r>
          </w:p>
        </w:tc>
        <w:tc>
          <w:tcPr>
            <w:tcW w:w="4091" w:type="pct"/>
            <w:shd w:val="clear" w:color="auto" w:fill="auto"/>
            <w:hideMark/>
          </w:tcPr>
          <w:p w14:paraId="0DAD2541" w14:textId="77777777" w:rsidR="0088387D" w:rsidRPr="00DE430E" w:rsidRDefault="0088387D" w:rsidP="00CF2784">
            <w:pPr>
              <w:pStyle w:val="SimgelerYaziStili"/>
            </w:pPr>
            <w:r w:rsidRPr="00DE430E">
              <w:t>Türkiye Amatör Spor Kulüpleri Konfederasyonu</w:t>
            </w:r>
          </w:p>
        </w:tc>
      </w:tr>
      <w:tr w:rsidR="0088387D" w:rsidRPr="00DE430E" w14:paraId="769E7344" w14:textId="77777777" w:rsidTr="00CF2784">
        <w:tc>
          <w:tcPr>
            <w:tcW w:w="909" w:type="pct"/>
            <w:shd w:val="clear" w:color="auto" w:fill="auto"/>
            <w:hideMark/>
          </w:tcPr>
          <w:p w14:paraId="73883ACB" w14:textId="77777777" w:rsidR="0088387D" w:rsidRPr="00DE430E" w:rsidRDefault="0088387D" w:rsidP="00CF2784">
            <w:pPr>
              <w:pStyle w:val="SimgelerYaziStili"/>
            </w:pPr>
            <w:r w:rsidRPr="00DE430E">
              <w:t>T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446333" w14:textId="77777777" w:rsidR="0088387D" w:rsidRPr="00DE430E" w:rsidRDefault="0088387D" w:rsidP="00CF2784">
            <w:pPr>
              <w:pStyle w:val="SimgelerYaziStili"/>
            </w:pPr>
            <w:r w:rsidRPr="00DE430E">
              <w:t>Türkiye Amatör Spor Kulüpleri Federasyonu</w:t>
            </w:r>
          </w:p>
        </w:tc>
      </w:tr>
      <w:tr w:rsidR="0088387D" w:rsidRPr="00DE430E" w14:paraId="3B1DF080" w14:textId="77777777" w:rsidTr="00CF2784">
        <w:tc>
          <w:tcPr>
            <w:tcW w:w="909" w:type="pct"/>
            <w:shd w:val="clear" w:color="auto" w:fill="auto"/>
            <w:hideMark/>
          </w:tcPr>
          <w:p w14:paraId="37B8EC71" w14:textId="77777777" w:rsidR="0088387D" w:rsidRPr="00DE430E" w:rsidRDefault="0088387D" w:rsidP="00CF2784">
            <w:pPr>
              <w:pStyle w:val="SimgelerYaziStili"/>
            </w:pPr>
            <w:r w:rsidRPr="00DE430E">
              <w:t>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5384E4" w14:textId="77777777" w:rsidR="0088387D" w:rsidRPr="00DE430E" w:rsidRDefault="0088387D" w:rsidP="00CF2784">
            <w:pPr>
              <w:pStyle w:val="SimgelerYaziStili"/>
            </w:pPr>
            <w:r w:rsidRPr="00DE430E">
              <w:t>Amatör Spor Kulüpleri Federasyonu</w:t>
            </w:r>
          </w:p>
        </w:tc>
      </w:tr>
      <w:tr w:rsidR="0088387D" w:rsidRPr="00DE430E" w14:paraId="797B88D6" w14:textId="77777777" w:rsidTr="00CF2784">
        <w:tc>
          <w:tcPr>
            <w:tcW w:w="909" w:type="pct"/>
            <w:shd w:val="clear" w:color="auto" w:fill="auto"/>
            <w:hideMark/>
          </w:tcPr>
          <w:p w14:paraId="06A037E5" w14:textId="77777777" w:rsidR="0088387D" w:rsidRPr="00DE430E" w:rsidRDefault="0088387D" w:rsidP="00CF2784">
            <w:pPr>
              <w:pStyle w:val="SimgelerYaziStili"/>
            </w:pPr>
            <w:r w:rsidRPr="00DE430E">
              <w:t>GSİM</w:t>
            </w:r>
          </w:p>
        </w:tc>
        <w:tc>
          <w:tcPr>
            <w:tcW w:w="4091" w:type="pct"/>
            <w:shd w:val="clear" w:color="auto" w:fill="auto"/>
            <w:hideMark/>
          </w:tcPr>
          <w:p w14:paraId="4B8CF40E" w14:textId="77777777" w:rsidR="0088387D" w:rsidRPr="00DE430E" w:rsidRDefault="0088387D" w:rsidP="00CF2784">
            <w:pPr>
              <w:pStyle w:val="SimgelerYaziStili"/>
            </w:pPr>
            <w:r w:rsidRPr="00DE430E">
              <w:t>Gençlik ve Spor İl Müdürlüğü</w:t>
            </w:r>
          </w:p>
        </w:tc>
      </w:tr>
      <w:tr w:rsidR="0088387D" w:rsidRPr="00DE430E" w14:paraId="58D22FD9" w14:textId="77777777" w:rsidTr="00CF2784">
        <w:tc>
          <w:tcPr>
            <w:tcW w:w="909" w:type="pct"/>
            <w:shd w:val="clear" w:color="auto" w:fill="auto"/>
            <w:hideMark/>
          </w:tcPr>
          <w:p w14:paraId="133D6C16" w14:textId="77777777" w:rsidR="0088387D" w:rsidRPr="00DE430E" w:rsidRDefault="0088387D" w:rsidP="00CF2784">
            <w:pPr>
              <w:pStyle w:val="SimgelerYaziStili"/>
            </w:pPr>
            <w:r w:rsidRPr="00DE430E">
              <w:t>SGM</w:t>
            </w:r>
          </w:p>
        </w:tc>
        <w:tc>
          <w:tcPr>
            <w:tcW w:w="4091" w:type="pct"/>
            <w:shd w:val="clear" w:color="auto" w:fill="auto"/>
            <w:hideMark/>
          </w:tcPr>
          <w:p w14:paraId="366842A9" w14:textId="77777777" w:rsidR="0088387D" w:rsidRPr="00DE430E" w:rsidRDefault="0088387D" w:rsidP="00CF2784">
            <w:pPr>
              <w:pStyle w:val="SimgelerYaziStili"/>
            </w:pPr>
            <w:r w:rsidRPr="00DE430E">
              <w:t>Spor Genel Müdürlüğü</w:t>
            </w:r>
          </w:p>
        </w:tc>
      </w:tr>
      <w:tr w:rsidR="0088387D" w:rsidRPr="00DE430E" w14:paraId="62AAE717" w14:textId="77777777" w:rsidTr="00CF2784">
        <w:tc>
          <w:tcPr>
            <w:tcW w:w="909" w:type="pct"/>
            <w:shd w:val="clear" w:color="auto" w:fill="auto"/>
            <w:hideMark/>
          </w:tcPr>
          <w:p w14:paraId="12828B99" w14:textId="77777777" w:rsidR="0088387D" w:rsidRPr="00DE430E" w:rsidRDefault="0088387D" w:rsidP="00CF2784">
            <w:pPr>
              <w:pStyle w:val="SimgelerYaziStili"/>
            </w:pPr>
            <w:r w:rsidRPr="00DE430E">
              <w:t>STTB</w:t>
            </w:r>
          </w:p>
        </w:tc>
        <w:tc>
          <w:tcPr>
            <w:tcW w:w="4091" w:type="pct"/>
            <w:shd w:val="clear" w:color="auto" w:fill="auto"/>
            <w:hideMark/>
          </w:tcPr>
          <w:p w14:paraId="35323869" w14:textId="77777777" w:rsidR="0088387D" w:rsidRPr="00DE430E" w:rsidRDefault="0088387D" w:rsidP="00CF2784">
            <w:pPr>
              <w:pStyle w:val="SimgelerYaziStili"/>
            </w:pPr>
            <w:r w:rsidRPr="00DE430E">
              <w:t>Spor Toto Teşkilat Başkanlığı</w:t>
            </w:r>
          </w:p>
        </w:tc>
      </w:tr>
      <w:tr w:rsidR="0088387D" w:rsidRPr="00DE430E" w14:paraId="14B7EEDF" w14:textId="77777777" w:rsidTr="00CF2784">
        <w:tc>
          <w:tcPr>
            <w:tcW w:w="909" w:type="pct"/>
            <w:shd w:val="clear" w:color="auto" w:fill="auto"/>
            <w:hideMark/>
          </w:tcPr>
          <w:p w14:paraId="51703A1E" w14:textId="77777777" w:rsidR="0088387D" w:rsidRPr="00DE430E" w:rsidRDefault="0088387D" w:rsidP="00CF2784">
            <w:pPr>
              <w:pStyle w:val="SimgelerYaziStili"/>
            </w:pPr>
            <w:r w:rsidRPr="00DE430E">
              <w:t>TMPK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97265CA" w14:textId="77777777" w:rsidR="0088387D" w:rsidRPr="00DE430E" w:rsidRDefault="0088387D" w:rsidP="00CF2784">
            <w:pPr>
              <w:pStyle w:val="SimgelerYaziStili"/>
            </w:pPr>
            <w:r w:rsidRPr="00DE430E">
              <w:t>Türkiye Milli Paralimpik Komitesi</w:t>
            </w:r>
          </w:p>
        </w:tc>
      </w:tr>
      <w:tr w:rsidR="0088387D" w:rsidRPr="00DE430E" w14:paraId="6857F7CB" w14:textId="77777777" w:rsidTr="00CF2784">
        <w:tc>
          <w:tcPr>
            <w:tcW w:w="909" w:type="pct"/>
            <w:shd w:val="clear" w:color="auto" w:fill="auto"/>
          </w:tcPr>
          <w:p w14:paraId="6F53977B" w14:textId="77777777" w:rsidR="0088387D" w:rsidRPr="00DE430E" w:rsidRDefault="0088387D" w:rsidP="00CF2784">
            <w:pPr>
              <w:pStyle w:val="SimgelerYaziStili"/>
            </w:pPr>
            <w:r w:rsidRPr="00DE430E">
              <w:t>TOHM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</w:tcPr>
          <w:p w14:paraId="74E74BE8" w14:textId="77777777" w:rsidR="0088387D" w:rsidRPr="00DE430E" w:rsidRDefault="0088387D" w:rsidP="00CF2784">
            <w:pPr>
              <w:pStyle w:val="SimgelerYaziStili"/>
            </w:pPr>
            <w:r w:rsidRPr="00DE430E">
              <w:t>Türkiye Olimpiyat Hazırlık Merkezleri</w:t>
            </w:r>
          </w:p>
        </w:tc>
      </w:tr>
    </w:tbl>
    <w:p w14:paraId="11CA11F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10202E2A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3D97B748" w14:textId="77777777" w:rsidR="0088387D" w:rsidRDefault="0088387D" w:rsidP="0088387D">
      <w:pPr>
        <w:pStyle w:val="Balk1"/>
      </w:pPr>
      <w:r>
        <w:t>TANIMLAR</w:t>
      </w:r>
      <w:r w:rsidRPr="00293F18">
        <w:t xml:space="preserve"> LİSTES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5237"/>
      </w:tblGrid>
      <w:tr w:rsidR="0088387D" w:rsidRPr="00DE430E" w14:paraId="466D4A2B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005F1D93" w14:textId="3F6D4FD3" w:rsidR="0088387D" w:rsidRPr="00DE430E" w:rsidRDefault="00CE235B" w:rsidP="00CE235B">
            <w:pPr>
              <w:pStyle w:val="SimgelerYaziStili"/>
              <w:jc w:val="left"/>
            </w:pPr>
            <w:r>
              <w:rPr>
                <w:b/>
              </w:rPr>
              <w:t>Sorumlu</w:t>
            </w:r>
            <w:r w:rsidR="0088387D" w:rsidRPr="00293F18">
              <w:rPr>
                <w:b/>
              </w:rPr>
              <w:t xml:space="preserve"> Öğretim Elemanı</w:t>
            </w:r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5BFE50C4" w14:textId="2BD48C57" w:rsidR="0088387D" w:rsidRPr="00DE430E" w:rsidRDefault="00CE235B" w:rsidP="00CF2784">
            <w:pPr>
              <w:pStyle w:val="SimgelerYaziStili"/>
              <w:jc w:val="left"/>
            </w:pPr>
            <w:r>
              <w:t>Öğrencinin BYS sisteminde görünen Işletmede Mesleki Eğitim dersi öğretim üyesi</w:t>
            </w:r>
          </w:p>
        </w:tc>
      </w:tr>
      <w:tr w:rsidR="0088387D" w:rsidRPr="00DE430E" w14:paraId="35B95EDD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69C3291D" w14:textId="2A84BAB8" w:rsidR="0088387D" w:rsidRPr="00DE430E" w:rsidRDefault="00CE235B" w:rsidP="00CE235B">
            <w:pPr>
              <w:pStyle w:val="SimgelerYaziStili"/>
              <w:jc w:val="left"/>
            </w:pPr>
            <w:r>
              <w:rPr>
                <w:b/>
              </w:rPr>
              <w:t>İşletme Yetkilisi</w:t>
            </w:r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7F0D2109" w14:textId="016D8F35" w:rsidR="0088387D" w:rsidRPr="00DE430E" w:rsidRDefault="00CE235B" w:rsidP="00CF2784">
            <w:pPr>
              <w:pStyle w:val="SimgelerYaziStili"/>
              <w:jc w:val="left"/>
            </w:pPr>
            <w:r>
              <w:t>Işletmede Mesleki Eğitim</w:t>
            </w:r>
            <w:r w:rsidRPr="0033361A">
              <w:t xml:space="preserve"> yapılan </w:t>
            </w:r>
            <w:r>
              <w:t>işletmedeki</w:t>
            </w:r>
            <w:r w:rsidRPr="0033361A">
              <w:t xml:space="preserve"> </w:t>
            </w:r>
            <w:r>
              <w:t xml:space="preserve">sorumlu </w:t>
            </w:r>
            <w:r w:rsidRPr="0033361A">
              <w:t>kişi</w:t>
            </w:r>
          </w:p>
        </w:tc>
      </w:tr>
    </w:tbl>
    <w:p w14:paraId="2379233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7948FA80" w14:textId="35C964E6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7FBEF48F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5BB92016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810DBDC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9CF6807" w14:textId="77777777" w:rsidR="0088387D" w:rsidRPr="00293F18" w:rsidRDefault="0088387D" w:rsidP="0088387D">
      <w:pPr>
        <w:jc w:val="both"/>
        <w:rPr>
          <w:sz w:val="24"/>
          <w:szCs w:val="24"/>
          <w:lang w:val="de-DE"/>
        </w:rPr>
        <w:sectPr w:rsidR="0088387D" w:rsidRPr="00293F18" w:rsidSect="00682AA8">
          <w:headerReference w:type="default" r:id="rId8"/>
          <w:pgSz w:w="11907" w:h="16840" w:code="9"/>
          <w:pgMar w:top="1701" w:right="1843" w:bottom="1418" w:left="1701" w:header="851" w:footer="1302" w:gutter="0"/>
          <w:cols w:space="708"/>
          <w:docGrid w:linePitch="272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8387D" w:rsidRPr="00252B65" w14:paraId="4D429C60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6BDF7" w14:textId="77777777" w:rsidR="0088387D" w:rsidRPr="00252B65" w:rsidRDefault="0088387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bookmarkStart w:id="5" w:name="_Toc65797145"/>
            <w:r>
              <w:lastRenderedPageBreak/>
              <w:t>HAFTA 1</w:t>
            </w:r>
            <w:r w:rsidR="00A4084D">
              <w:t xml:space="preserve">                                                                                               </w:t>
            </w:r>
            <w:r w:rsidR="00FC7B94" w:rsidRPr="00994184">
              <w:t>….../…../……</w:t>
            </w:r>
          </w:p>
        </w:tc>
      </w:tr>
      <w:tr w:rsidR="0088387D" w:rsidRPr="00252B65" w14:paraId="74FDA965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5DB15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Uygulamalarınızın genel özeti. </w:t>
            </w:r>
          </w:p>
          <w:p w14:paraId="37625DB1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Her hafta için, ilgili </w:t>
            </w:r>
            <w:r>
              <w:rPr>
                <w:sz w:val="24"/>
                <w:szCs w:val="24"/>
              </w:rPr>
              <w:t xml:space="preserve">bölüm </w:t>
            </w:r>
            <w:r w:rsidRPr="00252B65">
              <w:rPr>
                <w:sz w:val="24"/>
                <w:szCs w:val="24"/>
              </w:rPr>
              <w:t>içine aşağıdaki bilgileri içeren bir açıklama yazınız.</w:t>
            </w:r>
          </w:p>
          <w:p w14:paraId="53B11775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Her hafta için minimum 250 kelime açıklama ya</w:t>
            </w:r>
            <w:bookmarkStart w:id="6" w:name="_GoBack"/>
            <w:bookmarkEnd w:id="6"/>
            <w:r w:rsidRPr="00252B65">
              <w:rPr>
                <w:sz w:val="24"/>
                <w:szCs w:val="24"/>
              </w:rPr>
              <w:t xml:space="preserve">zınız. Gerektiğinde daha fazla yazabilirsiniz. </w:t>
            </w:r>
          </w:p>
          <w:p w14:paraId="4BDDBA45" w14:textId="77777777" w:rsidR="0088387D" w:rsidRPr="00252B65" w:rsidRDefault="0088387D" w:rsidP="00CF2784">
            <w:pPr>
              <w:rPr>
                <w:b/>
                <w:sz w:val="24"/>
                <w:szCs w:val="24"/>
                <w:u w:val="single"/>
              </w:rPr>
            </w:pPr>
          </w:p>
          <w:p w14:paraId="143FCFF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1-Genel olarak neler yaptınız? </w:t>
            </w:r>
          </w:p>
          <w:p w14:paraId="6F193973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2-Neler öğrendiniz?</w:t>
            </w:r>
          </w:p>
          <w:p w14:paraId="35BDD60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3-İş yeri uygulaması ile ilgili neler düşünüyorsunuz?</w:t>
            </w:r>
          </w:p>
          <w:p w14:paraId="4EC7CD7D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4-Bu hafta yaptığınız şeylerle ilişkili olarak sonraki haftalarda nelere dikkat edeceksiniz?</w:t>
            </w:r>
          </w:p>
          <w:p w14:paraId="6223082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bookmarkEnd w:id="5"/>
      <w:tr w:rsidR="0088387D" w:rsidRPr="00252B65" w14:paraId="5799226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87BFB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2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7D6BFAD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A8C10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84061E2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29FFC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3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1DE6976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8050D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1E1BA7E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BB997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4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2D7AE50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51EC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87DEA5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024FD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5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3A53C09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526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76D71864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4501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6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2098285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FBD2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732DD5C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104D4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7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19DBB3E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2C991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01E4230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1011B" w14:textId="77777777" w:rsidR="0088387D" w:rsidRPr="00252B65" w:rsidRDefault="00A4084D" w:rsidP="00CF2784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8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0708E15B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0A28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08EF4C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A1A46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9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49D1D786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2429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0A2C6B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617C2" w14:textId="77777777" w:rsidR="0088387D" w:rsidRPr="00252B65" w:rsidRDefault="00A4084D" w:rsidP="00A4084D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0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703DD9B9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6CE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</w:tbl>
    <w:p w14:paraId="45A29F4C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81A984F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5FA28" w14:textId="57E9C975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1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6A23C4D0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20F59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79424696" w14:textId="77777777" w:rsidR="006F4223" w:rsidRDefault="006F4223" w:rsidP="006F4223"/>
    <w:p w14:paraId="7E9ADF53" w14:textId="77777777" w:rsidR="006F4223" w:rsidRDefault="006F4223" w:rsidP="006F4223"/>
    <w:p w14:paraId="0FD66F8B" w14:textId="76B9814F" w:rsidR="00C2423E" w:rsidRDefault="00C2423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59B2B61D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676A8" w14:textId="323A53FD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2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2801C73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16162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67436D6D" w14:textId="77777777" w:rsidR="006F4223" w:rsidRDefault="006F4223" w:rsidP="006F4223"/>
    <w:p w14:paraId="20C9EB81" w14:textId="77777777" w:rsidR="006F4223" w:rsidRDefault="006F4223" w:rsidP="006F4223"/>
    <w:p w14:paraId="3081D92D" w14:textId="77777777" w:rsidR="0088387D" w:rsidRDefault="008838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18731A4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85D5" w14:textId="71D25717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3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78C29AB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844C3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CB57ECC" w14:textId="77777777" w:rsidR="006F4223" w:rsidRDefault="006F4223" w:rsidP="006F4223"/>
    <w:p w14:paraId="39CE33BF" w14:textId="77777777" w:rsidR="006F4223" w:rsidRDefault="006F4223" w:rsidP="006F4223"/>
    <w:p w14:paraId="4D81190B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6B80BF0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A9236" w14:textId="72B98C00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4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7ABF3C8D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EECCD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1582E363" w14:textId="77777777" w:rsidR="006F4223" w:rsidRDefault="006F4223" w:rsidP="006F4223"/>
    <w:p w14:paraId="595A11AC" w14:textId="77777777" w:rsidR="006F4223" w:rsidRDefault="006F4223" w:rsidP="006F4223"/>
    <w:p w14:paraId="0C64757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C2080B2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A9486" w14:textId="5F5FF981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5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649ED70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5DFFE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3CAB495C" w14:textId="77777777" w:rsidR="006F4223" w:rsidRDefault="006F4223" w:rsidP="006F4223"/>
    <w:p w14:paraId="122A1BE7" w14:textId="77777777" w:rsidR="006F4223" w:rsidRDefault="006F4223" w:rsidP="006F4223"/>
    <w:p w14:paraId="7E42608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7275297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DAB74" w14:textId="41351E0E" w:rsidR="006F4223" w:rsidRPr="00252B65" w:rsidRDefault="006F4223" w:rsidP="0052152F">
            <w:pPr>
              <w:pStyle w:val="Balk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6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1B5CF73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82F57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88403CB" w14:textId="77777777" w:rsidR="006F4223" w:rsidRDefault="006F4223" w:rsidP="006F4223"/>
    <w:p w14:paraId="5B925949" w14:textId="77777777" w:rsidR="006F4223" w:rsidRDefault="006F4223" w:rsidP="006F4223"/>
    <w:p w14:paraId="0075573D" w14:textId="747D1959" w:rsidR="0088387D" w:rsidRDefault="0088387D">
      <w:r>
        <w:br w:type="page"/>
      </w:r>
    </w:p>
    <w:p w14:paraId="30A06201" w14:textId="77777777" w:rsidR="0088387D" w:rsidRDefault="00B7736C">
      <w:r>
        <w:rPr>
          <w:noProof/>
          <w:lang w:eastAsia="tr-TR"/>
        </w:rPr>
        <w:lastRenderedPageBreak/>
        <w:drawing>
          <wp:anchor distT="0" distB="0" distL="114300" distR="114300" simplePos="0" relativeHeight="251671552" behindDoc="1" locked="0" layoutInCell="1" allowOverlap="1" wp14:anchorId="0EF7EC2E" wp14:editId="582C4DAB">
            <wp:simplePos x="0" y="0"/>
            <wp:positionH relativeFrom="page">
              <wp:posOffset>15875</wp:posOffset>
            </wp:positionH>
            <wp:positionV relativeFrom="paragraph">
              <wp:posOffset>-899795</wp:posOffset>
            </wp:positionV>
            <wp:extent cx="7559675" cy="10691495"/>
            <wp:effectExtent l="0" t="0" r="3175" b="0"/>
            <wp:wrapNone/>
            <wp:docPr id="4" name="Resi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7" t="9584" r="64953" b="6541"/>
                    <a:stretch/>
                  </pic:blipFill>
                  <pic:spPr bwMode="auto">
                    <a:xfrm>
                      <a:off x="0" y="0"/>
                      <a:ext cx="7559675" cy="106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387D" w:rsidSect="0088387D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344F3" w14:textId="77777777" w:rsidR="00AB2921" w:rsidRDefault="00AB2921">
      <w:pPr>
        <w:spacing w:after="0" w:line="240" w:lineRule="auto"/>
      </w:pPr>
      <w:r>
        <w:separator/>
      </w:r>
    </w:p>
  </w:endnote>
  <w:endnote w:type="continuationSeparator" w:id="0">
    <w:p w14:paraId="496FAAE6" w14:textId="77777777" w:rsidR="00AB2921" w:rsidRDefault="00AB2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4BF73C" w14:textId="77777777" w:rsidR="00AB2921" w:rsidRDefault="00AB2921">
      <w:pPr>
        <w:spacing w:after="0" w:line="240" w:lineRule="auto"/>
      </w:pPr>
      <w:r>
        <w:separator/>
      </w:r>
    </w:p>
  </w:footnote>
  <w:footnote w:type="continuationSeparator" w:id="0">
    <w:p w14:paraId="42CB3941" w14:textId="77777777" w:rsidR="00AB2921" w:rsidRDefault="00AB29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0529F" w14:textId="77777777" w:rsidR="00D54ECC" w:rsidRDefault="00AB292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GQkNLU3NjU0NDMyUdpeDU4uLM/DyQAsNaAABlsgMsAAAA"/>
  </w:docVars>
  <w:rsids>
    <w:rsidRoot w:val="00C5411F"/>
    <w:rsid w:val="00234379"/>
    <w:rsid w:val="003F4CDB"/>
    <w:rsid w:val="004B0403"/>
    <w:rsid w:val="005274B9"/>
    <w:rsid w:val="005A1E0B"/>
    <w:rsid w:val="006C1DE1"/>
    <w:rsid w:val="006F4223"/>
    <w:rsid w:val="0088387D"/>
    <w:rsid w:val="008B3F60"/>
    <w:rsid w:val="008C5C01"/>
    <w:rsid w:val="00A13FEC"/>
    <w:rsid w:val="00A4084D"/>
    <w:rsid w:val="00AB2921"/>
    <w:rsid w:val="00B7736C"/>
    <w:rsid w:val="00C2423E"/>
    <w:rsid w:val="00C5411F"/>
    <w:rsid w:val="00CE235B"/>
    <w:rsid w:val="00E12600"/>
    <w:rsid w:val="00EC4F99"/>
    <w:rsid w:val="00FA6151"/>
    <w:rsid w:val="00FC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D3720"/>
  <w15:chartTrackingRefBased/>
  <w15:docId w15:val="{4574BA13-9938-424A-B343-6D93F1307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5411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5411F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AralkYok">
    <w:name w:val="No Spacing"/>
    <w:link w:val="AralkYokChar"/>
    <w:uiPriority w:val="1"/>
    <w:qFormat/>
    <w:rsid w:val="0088387D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88387D"/>
    <w:rPr>
      <w:rFonts w:eastAsiaTheme="minorEastAsia"/>
      <w:lang w:eastAsia="tr-TR"/>
    </w:rPr>
  </w:style>
  <w:style w:type="paragraph" w:customStyle="1" w:styleId="stbilgi">
    <w:name w:val="Üstbilgi"/>
    <w:basedOn w:val="Normal"/>
    <w:link w:val="stbilgiChar"/>
    <w:uiPriority w:val="99"/>
    <w:rsid w:val="0088387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stbilgiChar">
    <w:name w:val="Üstbilgi Char"/>
    <w:link w:val="stbilgi"/>
    <w:uiPriority w:val="99"/>
    <w:rsid w:val="0088387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styleId="Kpr">
    <w:name w:val="Hyperlink"/>
    <w:uiPriority w:val="99"/>
    <w:unhideWhenUsed/>
    <w:rsid w:val="0088387D"/>
    <w:rPr>
      <w:color w:val="0000FF"/>
      <w:u w:val="single"/>
    </w:rPr>
  </w:style>
  <w:style w:type="paragraph" w:customStyle="1" w:styleId="SimgelerYaziStili">
    <w:name w:val="Simgeler_Yazi_Stili"/>
    <w:basedOn w:val="Normal"/>
    <w:link w:val="SimgelerYaziStiliChar"/>
    <w:qFormat/>
    <w:rsid w:val="0088387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SimgelerYaziStiliChar">
    <w:name w:val="Simgeler_Yazi_Stili Char"/>
    <w:link w:val="SimgelerYaziStili"/>
    <w:rsid w:val="0088387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FC7B94"/>
    <w:rPr>
      <w:color w:val="954F72" w:themeColor="followedHyperlink"/>
      <w:u w:val="single"/>
    </w:rPr>
  </w:style>
  <w:style w:type="table" w:styleId="TabloKlavuzu">
    <w:name w:val="Table Grid"/>
    <w:basedOn w:val="NormalTablo"/>
    <w:uiPriority w:val="59"/>
    <w:rsid w:val="00CE235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03F23D747A42939E6B4AE287888DE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2F81D95-E205-45DB-944B-45D9402CCD4D}"/>
      </w:docPartPr>
      <w:docPartBody>
        <w:p w:rsidR="002D2E3C" w:rsidRDefault="0064588C" w:rsidP="0064588C">
          <w:pPr>
            <w:pStyle w:val="E103F23D747A42939E6B4AE287888DE0"/>
          </w:pPr>
          <w:r w:rsidRPr="00D21AE0">
            <w:rPr>
              <w:rStyle w:val="YerTutucuMetni"/>
              <w:rFonts w:eastAsia="Calibri"/>
            </w:rPr>
            <w:t>Bir öğe seçin.</w:t>
          </w:r>
        </w:p>
      </w:docPartBody>
    </w:docPart>
    <w:docPart>
      <w:docPartPr>
        <w:name w:val="663B29EBC33947F9AB88232DDBBC33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DFC979A-CDDE-41F1-89CF-25F83337EFDB}"/>
      </w:docPartPr>
      <w:docPartBody>
        <w:p w:rsidR="002D2E3C" w:rsidRDefault="0064588C" w:rsidP="0064588C">
          <w:pPr>
            <w:pStyle w:val="663B29EBC33947F9AB88232DDBBC330A"/>
          </w:pPr>
          <w:r w:rsidRPr="00D21AE0">
            <w:rPr>
              <w:rStyle w:val="YerTutucuMetni"/>
              <w:rFonts w:eastAsia="Calibri"/>
            </w:rPr>
            <w:t>Bir öğe seçin.</w:t>
          </w:r>
        </w:p>
      </w:docPartBody>
    </w:docPart>
    <w:docPart>
      <w:docPartPr>
        <w:name w:val="8880FB97992145F4A3242C3CB430292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EBBEDBB-7A22-457C-84D7-6A5E210DB561}"/>
      </w:docPartPr>
      <w:docPartBody>
        <w:p w:rsidR="00000000" w:rsidRDefault="00123308" w:rsidP="00123308">
          <w:pPr>
            <w:pStyle w:val="8880FB97992145F4A3242C3CB4302929"/>
          </w:pPr>
          <w:r w:rsidRPr="00D21AE0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588C"/>
    <w:rsid w:val="000D5F6B"/>
    <w:rsid w:val="00123308"/>
    <w:rsid w:val="001335EF"/>
    <w:rsid w:val="002D2E3C"/>
    <w:rsid w:val="004267B1"/>
    <w:rsid w:val="004E5100"/>
    <w:rsid w:val="0064588C"/>
    <w:rsid w:val="00B7349E"/>
    <w:rsid w:val="00EC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23308"/>
    <w:rPr>
      <w:color w:val="808080"/>
    </w:rPr>
  </w:style>
  <w:style w:type="paragraph" w:customStyle="1" w:styleId="E103F23D747A42939E6B4AE287888DE0">
    <w:name w:val="E103F23D747A42939E6B4AE287888DE0"/>
    <w:rsid w:val="0064588C"/>
  </w:style>
  <w:style w:type="paragraph" w:customStyle="1" w:styleId="663B29EBC33947F9AB88232DDBBC330A">
    <w:name w:val="663B29EBC33947F9AB88232DDBBC330A"/>
    <w:rsid w:val="0064588C"/>
  </w:style>
  <w:style w:type="paragraph" w:customStyle="1" w:styleId="8880FB97992145F4A3242C3CB4302929">
    <w:name w:val="8880FB97992145F4A3242C3CB4302929"/>
    <w:rsid w:val="001233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y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U</dc:creator>
  <cp:keywords/>
  <dc:description/>
  <cp:lastModifiedBy>lenova</cp:lastModifiedBy>
  <cp:revision>10</cp:revision>
  <dcterms:created xsi:type="dcterms:W3CDTF">2022-05-31T12:40:00Z</dcterms:created>
  <dcterms:modified xsi:type="dcterms:W3CDTF">2024-01-15T08:48:00Z</dcterms:modified>
</cp:coreProperties>
</file>